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15"/>
        <w:gridCol w:w="2358"/>
        <w:gridCol w:w="1872"/>
        <w:gridCol w:w="3005"/>
      </w:tblGrid>
      <w:tr w:rsidR="0074615F" w:rsidTr="785F4ECF" w14:paraId="7E3B5A36" w14:textId="77777777">
        <w:tc>
          <w:tcPr>
            <w:tcW w:w="1131" w:type="pct"/>
            <w:tcMar/>
          </w:tcPr>
          <w:p w:rsidR="0074615F" w:rsidP="0074615F" w:rsidRDefault="0074615F" w14:paraId="7C5E2830" w14:textId="26464791">
            <w:r>
              <w:t>Team Name:</w:t>
            </w:r>
          </w:p>
        </w:tc>
        <w:tc>
          <w:tcPr>
            <w:tcW w:w="3869" w:type="pct"/>
            <w:gridSpan w:val="3"/>
            <w:tcMar/>
          </w:tcPr>
          <w:p w:rsidR="0074615F" w:rsidP="0074615F" w:rsidRDefault="00D85267" w14:paraId="16C77121" w14:textId="14DBC540">
            <w:r>
              <w:t>ARK3</w:t>
            </w:r>
          </w:p>
        </w:tc>
      </w:tr>
      <w:tr w:rsidR="0074615F" w:rsidTr="785F4ECF" w14:paraId="2DBD44E3" w14:textId="77777777">
        <w:tc>
          <w:tcPr>
            <w:tcW w:w="1131" w:type="pct"/>
            <w:tcMar/>
          </w:tcPr>
          <w:p w:rsidR="0074615F" w:rsidP="0074615F" w:rsidRDefault="0074615F" w14:paraId="4600BF54" w14:textId="39DA6E58">
            <w:r>
              <w:t>Team Leader:</w:t>
            </w:r>
          </w:p>
        </w:tc>
        <w:tc>
          <w:tcPr>
            <w:tcW w:w="3869" w:type="pct"/>
            <w:gridSpan w:val="3"/>
            <w:tcMar/>
          </w:tcPr>
          <w:p w:rsidR="0074615F" w:rsidP="0074615F" w:rsidRDefault="00D85267" w14:paraId="227DCA35" w14:textId="0AC170B0">
            <w:r>
              <w:t>Aaron Chan</w:t>
            </w:r>
          </w:p>
        </w:tc>
      </w:tr>
      <w:tr w:rsidR="0074615F" w:rsidTr="785F4ECF" w14:paraId="7E01554A" w14:textId="77777777">
        <w:tc>
          <w:tcPr>
            <w:tcW w:w="1131" w:type="pct"/>
            <w:tcMar/>
          </w:tcPr>
          <w:p w:rsidR="0074615F" w:rsidP="0074615F" w:rsidRDefault="0074615F" w14:paraId="51088B09" w14:textId="02D7B205">
            <w:r>
              <w:t>Challenge Set:</w:t>
            </w:r>
          </w:p>
        </w:tc>
        <w:tc>
          <w:tcPr>
            <w:tcW w:w="3869" w:type="pct"/>
            <w:gridSpan w:val="3"/>
            <w:tcMar/>
          </w:tcPr>
          <w:p w:rsidR="0074615F" w:rsidP="0074615F" w:rsidRDefault="00D85267" w14:paraId="1C04A375" w14:textId="62A71B3A">
            <w:r w:rsidR="00D85267">
              <w:rPr/>
              <w:t>CSR – E-Waste Recycling</w:t>
            </w:r>
          </w:p>
        </w:tc>
      </w:tr>
      <w:tr w:rsidR="0074615F" w:rsidTr="785F4ECF" w14:paraId="3CBDED20" w14:textId="77777777">
        <w:tc>
          <w:tcPr>
            <w:tcW w:w="1131" w:type="pct"/>
            <w:tcMar/>
          </w:tcPr>
          <w:p w:rsidR="0074615F" w:rsidP="0074615F" w:rsidRDefault="0074615F" w14:paraId="1431E2F5" w14:textId="6DE89C2E">
            <w:r>
              <w:t>Sponsor:</w:t>
            </w:r>
          </w:p>
        </w:tc>
        <w:tc>
          <w:tcPr>
            <w:tcW w:w="3869" w:type="pct"/>
            <w:gridSpan w:val="3"/>
            <w:tcMar/>
          </w:tcPr>
          <w:p w:rsidR="0074615F" w:rsidP="0074615F" w:rsidRDefault="00FF0E06" w14:paraId="135054BE" w14:textId="426F3FC8">
            <w:r w:rsidRPr="00D85267">
              <w:t>Deloitte</w:t>
            </w:r>
          </w:p>
        </w:tc>
      </w:tr>
      <w:tr w:rsidR="0074615F" w:rsidTr="785F4ECF" w14:paraId="1F093612" w14:textId="77777777">
        <w:tc>
          <w:tcPr>
            <w:tcW w:w="1131" w:type="pct"/>
            <w:tcMar/>
          </w:tcPr>
          <w:p w:rsidR="0074615F" w:rsidP="0074615F" w:rsidRDefault="0074615F" w14:paraId="5D3EB9BE" w14:textId="4682A4A7">
            <w:r>
              <w:t>Brief Description of the Project:</w:t>
            </w:r>
          </w:p>
        </w:tc>
        <w:tc>
          <w:tcPr>
            <w:tcW w:w="3869" w:type="pct"/>
            <w:gridSpan w:val="3"/>
            <w:tcMar/>
          </w:tcPr>
          <w:p w:rsidR="0074615F" w:rsidP="069C7E6C" w:rsidRDefault="0074615F" w14:paraId="6D812F26" w14:textId="7F32AA4B">
            <w:pPr>
              <w:pStyle w:val="Normal"/>
            </w:pPr>
            <w:r w:rsidRPr="069C7E6C" w:rsidR="069C7E6C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Reneware - a web-based platform to connect donated hardware to low-income families and schools, increasing the lifespan of electronics and reducing annual ewaste by 10-20%. Functional components in otherwise broken machines will also be repurposed into a distributed system ran by Reneware to provide green, low-cost computing power for community projects, blockchain technology, and scientific research.</w:t>
            </w:r>
          </w:p>
        </w:tc>
      </w:tr>
      <w:tr w:rsidR="0074615F" w:rsidTr="785F4ECF" w14:paraId="33FEFC90" w14:textId="77777777">
        <w:tc>
          <w:tcPr>
            <w:tcW w:w="1131" w:type="pct"/>
            <w:tcMar/>
          </w:tcPr>
          <w:p w:rsidR="0074615F" w:rsidP="0074615F" w:rsidRDefault="0074615F" w14:paraId="3F6C0823" w14:textId="615FEEBB">
            <w:r>
              <w:t>Order#</w:t>
            </w:r>
          </w:p>
        </w:tc>
        <w:tc>
          <w:tcPr>
            <w:tcW w:w="1261" w:type="pct"/>
            <w:tcMar/>
          </w:tcPr>
          <w:p w:rsidR="0074615F" w:rsidP="0074615F" w:rsidRDefault="0074615F" w14:paraId="2E80F803" w14:textId="1FF5C1F0">
            <w:r>
              <w:t>Team member name</w:t>
            </w:r>
          </w:p>
        </w:tc>
        <w:tc>
          <w:tcPr>
            <w:tcW w:w="1001" w:type="pct"/>
            <w:tcMar/>
          </w:tcPr>
          <w:p w:rsidR="0074615F" w:rsidP="0074615F" w:rsidRDefault="0074615F" w14:paraId="24B76801" w14:textId="2C97E406">
            <w:r>
              <w:t>Project Role</w:t>
            </w:r>
          </w:p>
        </w:tc>
        <w:tc>
          <w:tcPr>
            <w:tcW w:w="1606" w:type="pct"/>
            <w:tcMar/>
          </w:tcPr>
          <w:p w:rsidR="0074615F" w:rsidP="0074615F" w:rsidRDefault="0074615F" w14:paraId="2B1DAAD5" w14:textId="78EC5310">
            <w:r>
              <w:t>Email</w:t>
            </w:r>
          </w:p>
        </w:tc>
      </w:tr>
      <w:tr w:rsidR="0074615F" w:rsidTr="785F4ECF" w14:paraId="4485AC61" w14:textId="77777777">
        <w:tc>
          <w:tcPr>
            <w:tcW w:w="1131" w:type="pct"/>
            <w:tcMar/>
          </w:tcPr>
          <w:p w:rsidR="0074615F" w:rsidP="0074615F" w:rsidRDefault="0074615F" w14:paraId="582BF521" w14:textId="49DDEEE9">
            <w:r w:rsidR="28A89EC6">
              <w:rPr/>
              <w:t>#2720547569</w:t>
            </w:r>
          </w:p>
        </w:tc>
        <w:tc>
          <w:tcPr>
            <w:tcW w:w="1261" w:type="pct"/>
            <w:tcMar/>
          </w:tcPr>
          <w:p w:rsidR="0074615F" w:rsidP="0074615F" w:rsidRDefault="00D85267" w14:paraId="2967E482" w14:textId="5DD122B9">
            <w:r>
              <w:t>Aaron Chan</w:t>
            </w:r>
          </w:p>
        </w:tc>
        <w:tc>
          <w:tcPr>
            <w:tcW w:w="1001" w:type="pct"/>
            <w:tcMar/>
          </w:tcPr>
          <w:p w:rsidR="0074615F" w:rsidP="0074615F" w:rsidRDefault="007630B4" w14:paraId="2DEC64FB" w14:textId="755CBD0C">
            <w:r w:rsidR="007630B4">
              <w:rPr/>
              <w:t>Project Manager</w:t>
            </w:r>
          </w:p>
          <w:p w:rsidR="0074615F" w:rsidP="785F4ECF" w:rsidRDefault="007630B4" w14:paraId="11B609D3" w14:textId="42862DF1">
            <w:pPr>
              <w:pStyle w:val="Normal"/>
            </w:pPr>
            <w:r w:rsidR="785F4ECF">
              <w:rPr/>
              <w:t>Tech Lead</w:t>
            </w:r>
          </w:p>
        </w:tc>
        <w:tc>
          <w:tcPr>
            <w:tcW w:w="1606" w:type="pct"/>
            <w:tcMar/>
          </w:tcPr>
          <w:p w:rsidRPr="007630B4" w:rsidR="007630B4" w:rsidP="007630B4" w:rsidRDefault="007630B4" w14:paraId="4BCCE633" w14:textId="77777777">
            <w:pPr>
              <w:rPr>
                <w:rFonts w:ascii="Segoe UI" w:hAnsi="Segoe UI" w:eastAsia="Times New Roman" w:cs="Segoe UI"/>
                <w:sz w:val="21"/>
                <w:szCs w:val="21"/>
                <w:lang w:val="en-US"/>
              </w:rPr>
            </w:pPr>
            <w:r w:rsidRPr="007630B4">
              <w:rPr>
                <w:rFonts w:ascii="Segoe UI" w:hAnsi="Segoe UI" w:eastAsia="Times New Roman" w:cs="Segoe UI"/>
                <w:sz w:val="21"/>
                <w:szCs w:val="21"/>
                <w:lang w:val="en-US"/>
              </w:rPr>
              <w:t>achan167@myseneca.ca</w:t>
            </w:r>
          </w:p>
          <w:p w:rsidR="0074615F" w:rsidP="0074615F" w:rsidRDefault="0074615F" w14:paraId="0FA398C8" w14:textId="77777777"/>
        </w:tc>
      </w:tr>
      <w:tr w:rsidR="0074615F" w:rsidTr="785F4ECF" w14:paraId="6CE567BB" w14:textId="77777777">
        <w:tc>
          <w:tcPr>
            <w:tcW w:w="1131" w:type="pct"/>
            <w:tcMar/>
          </w:tcPr>
          <w:p w:rsidR="0074615F" w:rsidP="6E75D9F2" w:rsidRDefault="0074615F" w14:paraId="5732DBB4" w14:textId="6E9D97FB">
            <w:pPr>
              <w:pStyle w:val="Normal"/>
            </w:pPr>
            <w:r w:rsidRPr="6E75D9F2" w:rsidR="6E75D9F2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#2911205399</w:t>
            </w:r>
          </w:p>
        </w:tc>
        <w:tc>
          <w:tcPr>
            <w:tcW w:w="1261" w:type="pct"/>
            <w:tcMar/>
          </w:tcPr>
          <w:p w:rsidR="0074615F" w:rsidP="0074615F" w:rsidRDefault="00D85267" w14:paraId="552379C2" w14:textId="57E5885B">
            <w:r>
              <w:t>Kayden Nguyen</w:t>
            </w:r>
          </w:p>
        </w:tc>
        <w:tc>
          <w:tcPr>
            <w:tcW w:w="1001" w:type="pct"/>
            <w:tcMar/>
          </w:tcPr>
          <w:p w:rsidR="0074615F" w:rsidP="0074615F" w:rsidRDefault="00D85267" w14:paraId="4D02DA7F" w14:textId="537F052D">
            <w:r>
              <w:t>Graphic Designer</w:t>
            </w:r>
          </w:p>
        </w:tc>
        <w:tc>
          <w:tcPr>
            <w:tcW w:w="1606" w:type="pct"/>
            <w:tcMar/>
          </w:tcPr>
          <w:p w:rsidR="007630B4" w:rsidP="007630B4" w:rsidRDefault="007630B4" w14:paraId="3B9BDC3E" w14:textId="77777777"/>
          <w:p w:rsidR="0074615F" w:rsidP="007630B4" w:rsidRDefault="007630B4" w14:paraId="01851DDF" w14:textId="655CFD8E">
            <w:r>
              <w:t>knguyen101@myseneca.ca</w:t>
            </w:r>
          </w:p>
        </w:tc>
      </w:tr>
      <w:tr w:rsidR="0074615F" w:rsidTr="785F4ECF" w14:paraId="454E0BA7" w14:textId="77777777">
        <w:tc>
          <w:tcPr>
            <w:tcW w:w="1131" w:type="pct"/>
            <w:tcMar/>
          </w:tcPr>
          <w:p w:rsidR="0074615F" w:rsidP="364E6E68" w:rsidRDefault="0074615F" w14:paraId="5BDEA468" w14:textId="5A71816A">
            <w:pPr>
              <w:pStyle w:val="Normal"/>
            </w:pPr>
            <w:r w:rsidRPr="364E6E68" w:rsidR="364E6E6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#2720566149</w:t>
            </w:r>
          </w:p>
        </w:tc>
        <w:tc>
          <w:tcPr>
            <w:tcW w:w="1261" w:type="pct"/>
            <w:tcMar/>
          </w:tcPr>
          <w:p w:rsidR="0074615F" w:rsidP="0074615F" w:rsidRDefault="00D85267" w14:paraId="075601D3" w14:textId="474AA3A9">
            <w:proofErr w:type="spellStart"/>
            <w:r>
              <w:t>Jexequiel</w:t>
            </w:r>
            <w:proofErr w:type="spellEnd"/>
            <w:r>
              <w:t xml:space="preserve"> </w:t>
            </w:r>
            <w:proofErr w:type="spellStart"/>
            <w:r>
              <w:t>Ravni</w:t>
            </w:r>
            <w:proofErr w:type="spellEnd"/>
            <w:r>
              <w:t xml:space="preserve"> </w:t>
            </w:r>
            <w:proofErr w:type="spellStart"/>
            <w:r>
              <w:t>Arador</w:t>
            </w:r>
            <w:proofErr w:type="spellEnd"/>
          </w:p>
        </w:tc>
        <w:tc>
          <w:tcPr>
            <w:tcW w:w="1001" w:type="pct"/>
            <w:tcMar/>
          </w:tcPr>
          <w:p w:rsidR="0074615F" w:rsidP="0074615F" w:rsidRDefault="00D85267" w14:paraId="0990BF8B" w14:textId="72F77268">
            <w:r w:rsidR="00D85267">
              <w:rPr/>
              <w:t>Backend Engineer</w:t>
            </w:r>
          </w:p>
        </w:tc>
        <w:tc>
          <w:tcPr>
            <w:tcW w:w="1606" w:type="pct"/>
            <w:tcMar/>
          </w:tcPr>
          <w:p w:rsidR="0074615F" w:rsidP="0074615F" w:rsidRDefault="007630B4" w14:paraId="1110DA57" w14:textId="43A037A8">
            <w:r w:rsidRPr="007630B4">
              <w:t>ywu259@myseneca.ca</w:t>
            </w:r>
          </w:p>
        </w:tc>
      </w:tr>
      <w:tr w:rsidR="0074615F" w:rsidTr="785F4ECF" w14:paraId="0D48296F" w14:textId="77777777">
        <w:tc>
          <w:tcPr>
            <w:tcW w:w="1131" w:type="pct"/>
            <w:tcMar/>
          </w:tcPr>
          <w:p w:rsidR="0074615F" w:rsidP="0074615F" w:rsidRDefault="0074615F" w14:paraId="4FF31BD5" w14:textId="5147C3A1">
            <w:r w:rsidR="75DA2904">
              <w:rPr/>
              <w:t>#2759691829</w:t>
            </w:r>
          </w:p>
        </w:tc>
        <w:tc>
          <w:tcPr>
            <w:tcW w:w="1261" w:type="pct"/>
            <w:tcMar/>
          </w:tcPr>
          <w:p w:rsidR="0074615F" w:rsidP="0074615F" w:rsidRDefault="00D85267" w14:paraId="3C7F8F59" w14:textId="603FE7E1">
            <w:r>
              <w:t>Roger Wu</w:t>
            </w:r>
          </w:p>
        </w:tc>
        <w:tc>
          <w:tcPr>
            <w:tcW w:w="1001" w:type="pct"/>
            <w:tcMar/>
          </w:tcPr>
          <w:p w:rsidR="0074615F" w:rsidP="75DA2904" w:rsidRDefault="00D85267" w14:paraId="04AB226D" w14:textId="32D8E627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CA"/>
              </w:rPr>
            </w:pPr>
            <w:r w:rsidRPr="75DA2904" w:rsidR="75DA290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CA"/>
              </w:rPr>
              <w:t>Software Engineer</w:t>
            </w:r>
          </w:p>
        </w:tc>
        <w:tc>
          <w:tcPr>
            <w:tcW w:w="1606" w:type="pct"/>
            <w:tcMar/>
          </w:tcPr>
          <w:p w:rsidRPr="007630B4" w:rsidR="007630B4" w:rsidP="007630B4" w:rsidRDefault="007630B4" w14:paraId="3973442D" w14:textId="77777777">
            <w:pPr>
              <w:rPr>
                <w:rFonts w:ascii="Segoe UI" w:hAnsi="Segoe UI" w:eastAsia="Times New Roman" w:cs="Segoe UI"/>
                <w:sz w:val="21"/>
                <w:szCs w:val="21"/>
                <w:lang w:val="en-US"/>
              </w:rPr>
            </w:pPr>
            <w:r w:rsidRPr="007630B4">
              <w:rPr>
                <w:rFonts w:ascii="Segoe UI" w:hAnsi="Segoe UI" w:eastAsia="Times New Roman" w:cs="Segoe UI"/>
                <w:sz w:val="21"/>
                <w:szCs w:val="21"/>
                <w:lang w:val="en-US"/>
              </w:rPr>
              <w:t>rleong4@myseneca.ca</w:t>
            </w:r>
          </w:p>
          <w:p w:rsidR="0074615F" w:rsidP="0074615F" w:rsidRDefault="0074615F" w14:paraId="345461F3" w14:textId="77777777"/>
        </w:tc>
      </w:tr>
      <w:tr w:rsidR="007630B4" w:rsidTr="785F4ECF" w14:paraId="4161E71B" w14:textId="77777777">
        <w:tc>
          <w:tcPr>
            <w:tcW w:w="1131" w:type="pct"/>
            <w:tcMar/>
          </w:tcPr>
          <w:p w:rsidR="007630B4" w:rsidP="0074615F" w:rsidRDefault="007630B4" w14:paraId="4C96DDAC" w14:textId="26077F58">
            <w:r w:rsidR="3467222A">
              <w:rPr/>
              <w:t>#2911295399</w:t>
            </w:r>
          </w:p>
        </w:tc>
        <w:tc>
          <w:tcPr>
            <w:tcW w:w="1261" w:type="pct"/>
            <w:tcMar/>
          </w:tcPr>
          <w:p w:rsidR="007630B4" w:rsidP="0074615F" w:rsidRDefault="00D85267" w14:paraId="52C2F10A" w14:textId="48F5877B">
            <w:r>
              <w:t>Ryan Leong</w:t>
            </w:r>
          </w:p>
        </w:tc>
        <w:tc>
          <w:tcPr>
            <w:tcW w:w="1001" w:type="pct"/>
            <w:tcMar/>
          </w:tcPr>
          <w:p w:rsidR="007630B4" w:rsidP="0074615F" w:rsidRDefault="00D85267" w14:paraId="1BA5F982" w14:textId="73ABA2FA">
            <w:r>
              <w:t>Software Engineer</w:t>
            </w:r>
          </w:p>
        </w:tc>
        <w:tc>
          <w:tcPr>
            <w:tcW w:w="1606" w:type="pct"/>
            <w:tcMar/>
          </w:tcPr>
          <w:p w:rsidR="007630B4" w:rsidP="0074615F" w:rsidRDefault="007630B4" w14:paraId="4961A0C8" w14:textId="0902490A">
            <w:r w:rsidRPr="007630B4">
              <w:t>jrarador@myseneca.ca</w:t>
            </w:r>
          </w:p>
        </w:tc>
      </w:tr>
      <w:tr w:rsidR="007630B4" w:rsidTr="785F4ECF" w14:paraId="553E16D7" w14:textId="77777777">
        <w:tc>
          <w:tcPr>
            <w:tcW w:w="1131" w:type="pct"/>
            <w:tcMar/>
          </w:tcPr>
          <w:p w:rsidR="007630B4" w:rsidP="0074615F" w:rsidRDefault="007630B4" w14:paraId="43DD3184" w14:textId="204FD25D">
            <w:r w:rsidR="3467222A">
              <w:rPr/>
              <w:t>#2678260899</w:t>
            </w:r>
          </w:p>
        </w:tc>
        <w:tc>
          <w:tcPr>
            <w:tcW w:w="1261" w:type="pct"/>
            <w:tcMar/>
          </w:tcPr>
          <w:p w:rsidR="007630B4" w:rsidP="0074615F" w:rsidRDefault="00D85267" w14:paraId="17C1722B" w14:textId="4B63A3F8">
            <w:r>
              <w:t xml:space="preserve">Swati </w:t>
            </w:r>
            <w:proofErr w:type="spellStart"/>
            <w:r>
              <w:t>Chourey</w:t>
            </w:r>
            <w:proofErr w:type="spellEnd"/>
          </w:p>
        </w:tc>
        <w:tc>
          <w:tcPr>
            <w:tcW w:w="1001" w:type="pct"/>
            <w:tcMar/>
          </w:tcPr>
          <w:p w:rsidR="785F4ECF" w:rsidP="785F4ECF" w:rsidRDefault="785F4ECF" w14:paraId="4BC7AD0B" w14:textId="7F873FD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785F4ECF">
              <w:rPr/>
              <w:t>Sustainability Manager</w:t>
            </w:r>
          </w:p>
          <w:p w:rsidR="007630B4" w:rsidP="75DA2904" w:rsidRDefault="007630B4" w14:paraId="73458D98" w14:textId="3BAC9A4D">
            <w:pPr>
              <w:pStyle w:val="Normal"/>
            </w:pPr>
          </w:p>
        </w:tc>
        <w:tc>
          <w:tcPr>
            <w:tcW w:w="1606" w:type="pct"/>
            <w:tcMar/>
          </w:tcPr>
          <w:p w:rsidR="007630B4" w:rsidP="0074615F" w:rsidRDefault="007630B4" w14:paraId="4E560657" w14:textId="0D94A4BC">
            <w:r w:rsidR="3467222A">
              <w:rPr/>
              <w:t>schourey@myseneca.ca</w:t>
            </w:r>
          </w:p>
        </w:tc>
      </w:tr>
    </w:tbl>
    <w:p w:rsidR="069C7E6C" w:rsidRDefault="069C7E6C" w14:paraId="082377FE" w14:textId="646CA0AC">
      <w:r w:rsidR="069C7E6C">
        <w:rPr/>
        <w:t xml:space="preserve">GitHub Repo: </w:t>
      </w:r>
      <w:hyperlink r:id="R19abcc8f520949f5">
        <w:r w:rsidRPr="785F4ECF" w:rsidR="785F4ECF">
          <w:rPr>
            <w:rStyle w:val="Hyperlink"/>
          </w:rPr>
          <w:t>https://github.com/A-a-r-o-n-C/reneware</w:t>
        </w:r>
      </w:hyperlink>
    </w:p>
    <w:p w:rsidR="785F4ECF" w:rsidP="785F4ECF" w:rsidRDefault="785F4ECF" w14:paraId="5456F38D" w14:textId="32CA468C">
      <w:pPr>
        <w:pStyle w:val="Normal"/>
      </w:pPr>
    </w:p>
    <w:sectPr w:rsidRPr="0074615F" w:rsidR="002775B6"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sDQ3NjY3MLI0NDBT0lEKTi0uzszPAykwrAUAe3TUQywAAAA="/>
  </w:docVars>
  <w:rsids>
    <w:rsidRoot w:val="0074615F"/>
    <w:rsid w:val="002775B6"/>
    <w:rsid w:val="0074615F"/>
    <w:rsid w:val="007630B4"/>
    <w:rsid w:val="00D85267"/>
    <w:rsid w:val="00FF0E06"/>
    <w:rsid w:val="069C7E6C"/>
    <w:rsid w:val="26AC5E08"/>
    <w:rsid w:val="28A89EC6"/>
    <w:rsid w:val="3467222A"/>
    <w:rsid w:val="364E6E68"/>
    <w:rsid w:val="3E8FC005"/>
    <w:rsid w:val="429FA576"/>
    <w:rsid w:val="4536C785"/>
    <w:rsid w:val="5A9D8998"/>
    <w:rsid w:val="5B42885E"/>
    <w:rsid w:val="6E75D9F2"/>
    <w:rsid w:val="6EC68C48"/>
    <w:rsid w:val="75DA2904"/>
    <w:rsid w:val="785F4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F4C5B"/>
  <w15:chartTrackingRefBased/>
  <w15:docId w15:val="{13F68281-D9D3-4BA8-9D00-4756F7727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lang w:val="en-C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615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4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9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5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6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https://github.com/A-a-r-o-n-C/reneware" TargetMode="External" Id="R19abcc8f520949f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65EAA9218A24882DDAF787FC0B1CB" ma:contentTypeVersion="7" ma:contentTypeDescription="Create a new document." ma:contentTypeScope="" ma:versionID="0aeae01e48f0860122562bddefef4c26">
  <xsd:schema xmlns:xsd="http://www.w3.org/2001/XMLSchema" xmlns:xs="http://www.w3.org/2001/XMLSchema" xmlns:p="http://schemas.microsoft.com/office/2006/metadata/properties" xmlns:ns2="bdafdf74-3a66-4b51-8b2d-95cd00d650df" targetNamespace="http://schemas.microsoft.com/office/2006/metadata/properties" ma:root="true" ma:fieldsID="9234cd04f185ef4b6245f698b41d73e6" ns2:_="">
    <xsd:import namespace="bdafdf74-3a66-4b51-8b2d-95cd00d65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fdf74-3a66-4b51-8b2d-95cd00d65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9E1F93-3682-4D1B-91BD-4C774F70FDBA}"/>
</file>

<file path=customXml/itemProps2.xml><?xml version="1.0" encoding="utf-8"?>
<ds:datastoreItem xmlns:ds="http://schemas.openxmlformats.org/officeDocument/2006/customXml" ds:itemID="{13732BBB-EFFD-46BF-AEDD-0315884D3746}"/>
</file>

<file path=customXml/itemProps3.xml><?xml version="1.0" encoding="utf-8"?>
<ds:datastoreItem xmlns:ds="http://schemas.openxmlformats.org/officeDocument/2006/customXml" ds:itemID="{0336592C-EA73-4120-B1D0-C6BE5EE04C4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u-Kai Wu</dc:creator>
  <keywords/>
  <dc:description/>
  <lastModifiedBy>Aaron Chan</lastModifiedBy>
  <revision>9</revision>
  <dcterms:created xsi:type="dcterms:W3CDTF">2022-03-02T15:48:00.0000000Z</dcterms:created>
  <dcterms:modified xsi:type="dcterms:W3CDTF">2022-03-04T14:03:59.45838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65EAA9218A24882DDAF787FC0B1CB</vt:lpwstr>
  </property>
</Properties>
</file>